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952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1350"/>
        <w:gridCol w:w="2700"/>
        <w:gridCol w:w="2700"/>
        <w:gridCol w:w="1920"/>
      </w:tblGrid>
      <w:tr w:rsidR="004D35B4" w:rsidRPr="00C05D72" w:rsidTr="00254BD6">
        <w:trPr>
          <w:trHeight w:val="315"/>
          <w:jc w:val="center"/>
        </w:trPr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4D35B4" w:rsidRPr="00C05D72" w:rsidRDefault="004D35B4" w:rsidP="00423687">
            <w:pPr>
              <w:jc w:val="center"/>
              <w:rPr>
                <w:rFonts w:eastAsia="Times New Roman" w:cs="Times New Roman"/>
                <w:b/>
                <w:color w:val="000000"/>
                <w:sz w:val="20"/>
                <w:lang w:val="en-GB" w:eastAsia="en-GB"/>
              </w:rPr>
            </w:pPr>
            <w:bookmarkStart w:id="0" w:name="_GoBack"/>
            <w:bookmarkEnd w:id="0"/>
            <w:r w:rsidRPr="00C05D72">
              <w:rPr>
                <w:rFonts w:eastAsia="Times New Roman" w:cs="Times New Roman"/>
                <w:b/>
                <w:color w:val="000000"/>
                <w:sz w:val="20"/>
                <w:lang w:val="en-GB" w:eastAsia="en-GB"/>
              </w:rPr>
              <w:t>Sample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4D35B4" w:rsidRPr="00C05D72" w:rsidRDefault="004D35B4" w:rsidP="00423687">
            <w:pPr>
              <w:jc w:val="center"/>
              <w:rPr>
                <w:rFonts w:eastAsia="Times New Roman" w:cs="Times New Roman"/>
                <w:b/>
                <w:color w:val="000000"/>
                <w:sz w:val="20"/>
                <w:lang w:val="en-GB" w:eastAsia="en-GB"/>
              </w:rPr>
            </w:pPr>
            <w:r w:rsidRPr="00C05D72">
              <w:rPr>
                <w:rFonts w:eastAsia="Times New Roman" w:cs="Times New Roman"/>
                <w:b/>
                <w:color w:val="000000"/>
                <w:sz w:val="20"/>
                <w:lang w:val="en-GB" w:eastAsia="en-GB"/>
              </w:rPr>
              <w:t>Barcode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4D35B4" w:rsidRPr="00C05D72" w:rsidRDefault="004D35B4" w:rsidP="00423687">
            <w:pPr>
              <w:jc w:val="center"/>
              <w:rPr>
                <w:rFonts w:eastAsia="Times New Roman" w:cs="Times New Roman"/>
                <w:b/>
                <w:color w:val="000000"/>
                <w:sz w:val="20"/>
                <w:lang w:val="en-GB" w:eastAsia="en-GB"/>
              </w:rPr>
            </w:pPr>
            <w:r w:rsidRPr="00C05D72">
              <w:rPr>
                <w:rFonts w:eastAsia="Times New Roman" w:cs="Times New Roman"/>
                <w:b/>
                <w:color w:val="000000"/>
                <w:sz w:val="20"/>
                <w:lang w:val="en-GB" w:eastAsia="en-GB"/>
              </w:rPr>
              <w:t>UniTag1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4D35B4" w:rsidRPr="00C05D72" w:rsidRDefault="004D35B4" w:rsidP="00423687">
            <w:pPr>
              <w:jc w:val="center"/>
              <w:rPr>
                <w:rFonts w:eastAsia="Times New Roman" w:cs="Times New Roman"/>
                <w:b/>
                <w:color w:val="000000"/>
                <w:sz w:val="20"/>
                <w:lang w:val="en-GB" w:eastAsia="en-GB"/>
              </w:rPr>
            </w:pPr>
            <w:r w:rsidRPr="00C05D72">
              <w:rPr>
                <w:rFonts w:eastAsia="Times New Roman" w:cs="Times New Roman"/>
                <w:b/>
                <w:color w:val="000000"/>
                <w:sz w:val="20"/>
                <w:lang w:val="en-GB" w:eastAsia="en-GB"/>
              </w:rPr>
              <w:t>UniTag2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4D35B4" w:rsidRPr="00C05D72" w:rsidRDefault="004D35B4" w:rsidP="00423687">
            <w:pPr>
              <w:jc w:val="center"/>
              <w:rPr>
                <w:rFonts w:eastAsia="Times New Roman" w:cs="Times New Roman"/>
                <w:b/>
                <w:color w:val="000000"/>
                <w:sz w:val="20"/>
                <w:lang w:val="en-GB" w:eastAsia="en-GB"/>
              </w:rPr>
            </w:pPr>
            <w:r w:rsidRPr="00C05D72">
              <w:rPr>
                <w:rFonts w:eastAsia="Times New Roman" w:cs="Times New Roman"/>
                <w:b/>
                <w:color w:val="000000"/>
                <w:sz w:val="20"/>
                <w:lang w:val="en-GB" w:eastAsia="en-GB"/>
              </w:rPr>
              <w:t>Accession Number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tcBorders>
              <w:top w:val="single" w:sz="4" w:space="0" w:color="auto"/>
            </w:tcBorders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AXT.1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CCGTCTGC</w:t>
            </w:r>
          </w:p>
        </w:tc>
        <w:tc>
          <w:tcPr>
            <w:tcW w:w="2700" w:type="dxa"/>
            <w:tcBorders>
              <w:top w:val="single" w:sz="4" w:space="0" w:color="auto"/>
            </w:tcBorders>
            <w:noWrap/>
            <w:vAlign w:val="center"/>
            <w:hideMark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tcBorders>
              <w:top w:val="single" w:sz="4" w:space="0" w:color="auto"/>
            </w:tcBorders>
            <w:noWrap/>
            <w:vAlign w:val="center"/>
            <w:hideMark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tcBorders>
              <w:top w:val="single" w:sz="4" w:space="0" w:color="auto"/>
            </w:tcBorders>
            <w:noWrap/>
            <w:vAlign w:val="center"/>
            <w:hideMark/>
          </w:tcPr>
          <w:p w:rsidR="004D35B4" w:rsidRPr="009F1AB9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9F1AB9"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46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AXT.2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TAATACGT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 w:rsidRPr="009F1AB9"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4</w:t>
            </w: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7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AXT.3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GGCCAGTA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37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AXT.4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CTGAGTT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 w:rsidRPr="009F1AB9"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4</w:t>
            </w: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9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XES.1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TTCTGAA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57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XES.2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CTTCATGG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50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XES.3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CGCGCCAG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38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CLR.1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GCCTCAT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3</w:t>
            </w:r>
            <w:r w:rsidRPr="009F1AB9">
              <w:rPr>
                <w:rFonts w:eastAsia="Times New Roman" w:cs="Times New Roman"/>
                <w:sz w:val="20"/>
                <w:szCs w:val="20"/>
                <w:lang w:val="en" w:eastAsia="en-GB"/>
              </w:rPr>
              <w:t>6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CLR.2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TCAGGCGA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 w:rsidRPr="009F1AB9"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4</w:t>
            </w: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4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SPS.1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CGTCTGAG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 w:rsidRPr="009F1AB9"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4</w:t>
            </w: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5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SPS.2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CGTCCTC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 w:rsidRPr="009F1AB9"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4</w:t>
            </w: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0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DAS.1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ATGTTCCA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 w:rsidRPr="009F1AB9"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4</w:t>
            </w: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1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DAS.2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GGTCAGAT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51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HAA.1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GGAGTATG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34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HAA.2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TACTTAT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33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AMC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ATCTCAGT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 w:rsidRPr="009F1AB9"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4</w:t>
            </w: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3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CIS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TGGTTGA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32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NIS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ATAAGGT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53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HAF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GGAGCGCA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35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AMQ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GTCAACGT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31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32607F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en-GB"/>
              </w:rPr>
              <w:t>CRV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CGACCGCG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39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RHG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CCAAGTCA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54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SPV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GAGTTCAT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 w:rsidRPr="009F1AB9"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4</w:t>
            </w: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2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HAS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AATAAGGA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 w:rsidRPr="009F1AB9"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4</w:t>
            </w: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8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TES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TCGTCGC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52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TEA</w:t>
            </w:r>
          </w:p>
        </w:tc>
        <w:tc>
          <w:tcPr>
            <w:tcW w:w="1350" w:type="dxa"/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CTGGATAA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5</w:t>
            </w:r>
            <w:r w:rsidRPr="009F1AB9">
              <w:rPr>
                <w:rFonts w:eastAsia="Times New Roman" w:cs="Times New Roman"/>
                <w:sz w:val="20"/>
                <w:szCs w:val="20"/>
                <w:lang w:val="en" w:eastAsia="en-GB"/>
              </w:rPr>
              <w:t>6</w:t>
            </w:r>
          </w:p>
        </w:tc>
      </w:tr>
      <w:tr w:rsidR="004D35B4" w:rsidRPr="00423687" w:rsidTr="00254BD6">
        <w:trPr>
          <w:trHeight w:val="315"/>
          <w:jc w:val="center"/>
        </w:trPr>
        <w:tc>
          <w:tcPr>
            <w:tcW w:w="850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eastAsia="en-GB"/>
              </w:rPr>
              <w:t>AXC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4D35B4" w:rsidRPr="00423687" w:rsidRDefault="004D35B4" w:rsidP="00423687">
            <w:pPr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000000"/>
                <w:sz w:val="20"/>
                <w:lang w:val="en-GB" w:eastAsia="en-GB"/>
              </w:rPr>
              <w:t>AGAGATAA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AGCCGTAGCCAGTCTGC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noWrap/>
            <w:vAlign w:val="center"/>
          </w:tcPr>
          <w:p w:rsidR="004D35B4" w:rsidRPr="00423687" w:rsidRDefault="004D35B4" w:rsidP="00423687">
            <w:pPr>
              <w:jc w:val="center"/>
              <w:rPr>
                <w:rFonts w:eastAsia="Times New Roman" w:cs="Times New Roman"/>
                <w:color w:val="000000"/>
                <w:sz w:val="20"/>
                <w:lang w:val="en-GB" w:eastAsia="en-GB"/>
              </w:rPr>
            </w:pPr>
            <w:r w:rsidRPr="00423687">
              <w:rPr>
                <w:rFonts w:eastAsia="Times New Roman" w:cs="Times New Roman"/>
                <w:color w:val="212121"/>
                <w:sz w:val="20"/>
              </w:rPr>
              <w:t>GCCGTGACCGTGACATCG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noWrap/>
            <w:hideMark/>
          </w:tcPr>
          <w:p w:rsidR="004D35B4" w:rsidRPr="009F1AB9" w:rsidRDefault="004D35B4" w:rsidP="009F1AB9">
            <w:pPr>
              <w:jc w:val="center"/>
              <w:rPr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lang w:val="en" w:eastAsia="en-GB"/>
              </w:rPr>
              <w:t>SRS1815755</w:t>
            </w:r>
          </w:p>
        </w:tc>
      </w:tr>
    </w:tbl>
    <w:p w:rsidR="001F0AC6" w:rsidRPr="00765E2F" w:rsidRDefault="001F0AC6" w:rsidP="00DE7BB0">
      <w:pPr>
        <w:rPr>
          <w:sz w:val="24"/>
          <w:szCs w:val="24"/>
        </w:rPr>
      </w:pPr>
    </w:p>
    <w:sectPr w:rsidR="001F0AC6" w:rsidRPr="00765E2F" w:rsidSect="00765E2F">
      <w:pgSz w:w="11909" w:h="16834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yMDC3MDMzMzY3trRQ0lEKTi0uzszPAykwrgUAJgtFR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eerJ&lt;/Style&gt;&lt;LeftDelim&gt;{&lt;/LeftDelim&gt;&lt;RightDelim&gt;}&lt;/RightDelim&gt;&lt;FontName&gt;Times New Roman&lt;/FontName&gt;&lt;FontSize&gt;14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ta00tsfz1azazsede27x0rsmaar0sdr9xtdr&quot;&gt;Sponge Library Dat&lt;record-ids&gt;&lt;item&gt;3&lt;/item&gt;&lt;item&gt;27&lt;/item&gt;&lt;item&gt;44&lt;/item&gt;&lt;item&gt;45&lt;/item&gt;&lt;item&gt;46&lt;/item&gt;&lt;item&gt;50&lt;/item&gt;&lt;item&gt;53&lt;/item&gt;&lt;item&gt;56&lt;/item&gt;&lt;item&gt;58&lt;/item&gt;&lt;item&gt;73&lt;/item&gt;&lt;item&gt;79&lt;/item&gt;&lt;item&gt;80&lt;/item&gt;&lt;item&gt;85&lt;/item&gt;&lt;item&gt;87&lt;/item&gt;&lt;item&gt;91&lt;/item&gt;&lt;item&gt;105&lt;/item&gt;&lt;item&gt;140&lt;/item&gt;&lt;item&gt;150&lt;/item&gt;&lt;item&gt;177&lt;/item&gt;&lt;item&gt;198&lt;/item&gt;&lt;item&gt;356&lt;/item&gt;&lt;item&gt;357&lt;/item&gt;&lt;item&gt;363&lt;/item&gt;&lt;item&gt;366&lt;/item&gt;&lt;item&gt;370&lt;/item&gt;&lt;item&gt;389&lt;/item&gt;&lt;item&gt;399&lt;/item&gt;&lt;item&gt;418&lt;/item&gt;&lt;item&gt;434&lt;/item&gt;&lt;item&gt;435&lt;/item&gt;&lt;item&gt;436&lt;/item&gt;&lt;item&gt;437&lt;/item&gt;&lt;item&gt;438&lt;/item&gt;&lt;item&gt;439&lt;/item&gt;&lt;item&gt;440&lt;/item&gt;&lt;item&gt;441&lt;/item&gt;&lt;item&gt;442&lt;/item&gt;&lt;item&gt;443&lt;/item&gt;&lt;item&gt;444&lt;/item&gt;&lt;item&gt;445&lt;/item&gt;&lt;item&gt;446&lt;/item&gt;&lt;item&gt;447&lt;/item&gt;&lt;item&gt;448&lt;/item&gt;&lt;item&gt;449&lt;/item&gt;&lt;item&gt;450&lt;/item&gt;&lt;item&gt;451&lt;/item&gt;&lt;item&gt;452&lt;/item&gt;&lt;item&gt;454&lt;/item&gt;&lt;item&gt;456&lt;/item&gt;&lt;item&gt;457&lt;/item&gt;&lt;item&gt;458&lt;/item&gt;&lt;item&gt;459&lt;/item&gt;&lt;item&gt;460&lt;/item&gt;&lt;item&gt;461&lt;/item&gt;&lt;item&gt;462&lt;/item&gt;&lt;item&gt;463&lt;/item&gt;&lt;item&gt;464&lt;/item&gt;&lt;item&gt;465&lt;/item&gt;&lt;item&gt;466&lt;/item&gt;&lt;item&gt;467&lt;/item&gt;&lt;item&gt;468&lt;/item&gt;&lt;item&gt;469&lt;/item&gt;&lt;item&gt;470&lt;/item&gt;&lt;item&gt;471&lt;/item&gt;&lt;item&gt;472&lt;/item&gt;&lt;item&gt;473&lt;/item&gt;&lt;item&gt;474&lt;/item&gt;&lt;item&gt;476&lt;/item&gt;&lt;item&gt;477&lt;/item&gt;&lt;item&gt;479&lt;/item&gt;&lt;item&gt;483&lt;/item&gt;&lt;item&gt;484&lt;/item&gt;&lt;item&gt;485&lt;/item&gt;&lt;item&gt;486&lt;/item&gt;&lt;item&gt;487&lt;/item&gt;&lt;/record-ids&gt;&lt;/item&gt;&lt;/Libraries&gt;"/>
  </w:docVars>
  <w:rsids>
    <w:rsidRoot w:val="00114F49"/>
    <w:rsid w:val="00005E46"/>
    <w:rsid w:val="00013C17"/>
    <w:rsid w:val="000221A3"/>
    <w:rsid w:val="00022615"/>
    <w:rsid w:val="0002591C"/>
    <w:rsid w:val="00031194"/>
    <w:rsid w:val="000379B3"/>
    <w:rsid w:val="000460E0"/>
    <w:rsid w:val="000518DC"/>
    <w:rsid w:val="00057644"/>
    <w:rsid w:val="00057DC0"/>
    <w:rsid w:val="00064F48"/>
    <w:rsid w:val="000729DE"/>
    <w:rsid w:val="000768DE"/>
    <w:rsid w:val="000835AE"/>
    <w:rsid w:val="000901FF"/>
    <w:rsid w:val="0009312C"/>
    <w:rsid w:val="000A45F7"/>
    <w:rsid w:val="000B3016"/>
    <w:rsid w:val="000B6423"/>
    <w:rsid w:val="000C3082"/>
    <w:rsid w:val="000C5D9B"/>
    <w:rsid w:val="000D12F7"/>
    <w:rsid w:val="000D180A"/>
    <w:rsid w:val="000D2FA4"/>
    <w:rsid w:val="000D6126"/>
    <w:rsid w:val="000F10B2"/>
    <w:rsid w:val="000F74FF"/>
    <w:rsid w:val="00102A59"/>
    <w:rsid w:val="0010623A"/>
    <w:rsid w:val="00107B1D"/>
    <w:rsid w:val="001102FF"/>
    <w:rsid w:val="0011118B"/>
    <w:rsid w:val="00111DD2"/>
    <w:rsid w:val="00114F49"/>
    <w:rsid w:val="001177D7"/>
    <w:rsid w:val="00123FEA"/>
    <w:rsid w:val="00124469"/>
    <w:rsid w:val="00127ADD"/>
    <w:rsid w:val="001322A6"/>
    <w:rsid w:val="00140D52"/>
    <w:rsid w:val="00143138"/>
    <w:rsid w:val="0014512D"/>
    <w:rsid w:val="001519A8"/>
    <w:rsid w:val="001530A2"/>
    <w:rsid w:val="001530CE"/>
    <w:rsid w:val="00153E4D"/>
    <w:rsid w:val="00161BA3"/>
    <w:rsid w:val="00166199"/>
    <w:rsid w:val="00167C82"/>
    <w:rsid w:val="00170CB7"/>
    <w:rsid w:val="00170FD8"/>
    <w:rsid w:val="00171465"/>
    <w:rsid w:val="001768C1"/>
    <w:rsid w:val="00176F48"/>
    <w:rsid w:val="00180AA5"/>
    <w:rsid w:val="001905B9"/>
    <w:rsid w:val="00190A04"/>
    <w:rsid w:val="00190A4F"/>
    <w:rsid w:val="00197A54"/>
    <w:rsid w:val="001A3358"/>
    <w:rsid w:val="001A40AC"/>
    <w:rsid w:val="001B2ED7"/>
    <w:rsid w:val="001B5A23"/>
    <w:rsid w:val="001B5D6B"/>
    <w:rsid w:val="001B5F95"/>
    <w:rsid w:val="001B7470"/>
    <w:rsid w:val="001B789B"/>
    <w:rsid w:val="001B7C74"/>
    <w:rsid w:val="001C114B"/>
    <w:rsid w:val="001C3826"/>
    <w:rsid w:val="001C6011"/>
    <w:rsid w:val="001D0415"/>
    <w:rsid w:val="001D2DDA"/>
    <w:rsid w:val="001E536B"/>
    <w:rsid w:val="001E5BC8"/>
    <w:rsid w:val="001E5C81"/>
    <w:rsid w:val="001E68B8"/>
    <w:rsid w:val="001F0AC6"/>
    <w:rsid w:val="001F5227"/>
    <w:rsid w:val="001F5AD4"/>
    <w:rsid w:val="00210CC7"/>
    <w:rsid w:val="0022161D"/>
    <w:rsid w:val="00225702"/>
    <w:rsid w:val="002306EE"/>
    <w:rsid w:val="00232C83"/>
    <w:rsid w:val="00235B10"/>
    <w:rsid w:val="00236B74"/>
    <w:rsid w:val="002401E9"/>
    <w:rsid w:val="00240FDF"/>
    <w:rsid w:val="00243538"/>
    <w:rsid w:val="0024443E"/>
    <w:rsid w:val="00251372"/>
    <w:rsid w:val="00251F05"/>
    <w:rsid w:val="002542CE"/>
    <w:rsid w:val="00254BD6"/>
    <w:rsid w:val="00254C62"/>
    <w:rsid w:val="00255018"/>
    <w:rsid w:val="002557CD"/>
    <w:rsid w:val="00256A63"/>
    <w:rsid w:val="0026449D"/>
    <w:rsid w:val="00264F84"/>
    <w:rsid w:val="00286AC9"/>
    <w:rsid w:val="0029086D"/>
    <w:rsid w:val="00292D48"/>
    <w:rsid w:val="00297319"/>
    <w:rsid w:val="002A2758"/>
    <w:rsid w:val="002A71D8"/>
    <w:rsid w:val="002B0046"/>
    <w:rsid w:val="002B1577"/>
    <w:rsid w:val="002B4DDC"/>
    <w:rsid w:val="002B58D4"/>
    <w:rsid w:val="002B64E3"/>
    <w:rsid w:val="002B70A3"/>
    <w:rsid w:val="002B7715"/>
    <w:rsid w:val="002C6DC1"/>
    <w:rsid w:val="002D2C21"/>
    <w:rsid w:val="002E088C"/>
    <w:rsid w:val="002E3C4E"/>
    <w:rsid w:val="002F5524"/>
    <w:rsid w:val="002F6AF5"/>
    <w:rsid w:val="0030033B"/>
    <w:rsid w:val="00301204"/>
    <w:rsid w:val="0030298A"/>
    <w:rsid w:val="00312145"/>
    <w:rsid w:val="00313905"/>
    <w:rsid w:val="0031445B"/>
    <w:rsid w:val="0031697B"/>
    <w:rsid w:val="00317075"/>
    <w:rsid w:val="00317F4C"/>
    <w:rsid w:val="0032607F"/>
    <w:rsid w:val="003300B5"/>
    <w:rsid w:val="00333E76"/>
    <w:rsid w:val="00334930"/>
    <w:rsid w:val="00354E9B"/>
    <w:rsid w:val="003602E3"/>
    <w:rsid w:val="0036495B"/>
    <w:rsid w:val="00365450"/>
    <w:rsid w:val="00365CFA"/>
    <w:rsid w:val="0036777D"/>
    <w:rsid w:val="003706B7"/>
    <w:rsid w:val="00380101"/>
    <w:rsid w:val="00381E95"/>
    <w:rsid w:val="003823B6"/>
    <w:rsid w:val="00384F77"/>
    <w:rsid w:val="003973AD"/>
    <w:rsid w:val="003A60F4"/>
    <w:rsid w:val="003A641C"/>
    <w:rsid w:val="003C64D8"/>
    <w:rsid w:val="003D2588"/>
    <w:rsid w:val="003D46B6"/>
    <w:rsid w:val="003E3561"/>
    <w:rsid w:val="003E49EA"/>
    <w:rsid w:val="003E76DE"/>
    <w:rsid w:val="00423687"/>
    <w:rsid w:val="00430175"/>
    <w:rsid w:val="00437C50"/>
    <w:rsid w:val="0044145E"/>
    <w:rsid w:val="00454586"/>
    <w:rsid w:val="00454DEB"/>
    <w:rsid w:val="004624AE"/>
    <w:rsid w:val="00483CDD"/>
    <w:rsid w:val="00491436"/>
    <w:rsid w:val="0049586C"/>
    <w:rsid w:val="00496583"/>
    <w:rsid w:val="004C618C"/>
    <w:rsid w:val="004C6DD2"/>
    <w:rsid w:val="004C7540"/>
    <w:rsid w:val="004D35B4"/>
    <w:rsid w:val="004D60FA"/>
    <w:rsid w:val="004E0336"/>
    <w:rsid w:val="004E0DFB"/>
    <w:rsid w:val="004E1221"/>
    <w:rsid w:val="004E1889"/>
    <w:rsid w:val="004E39DE"/>
    <w:rsid w:val="004E48AD"/>
    <w:rsid w:val="004E6157"/>
    <w:rsid w:val="004E6B8F"/>
    <w:rsid w:val="004E6E98"/>
    <w:rsid w:val="004F271B"/>
    <w:rsid w:val="004F2F2D"/>
    <w:rsid w:val="004F7D75"/>
    <w:rsid w:val="005066A4"/>
    <w:rsid w:val="0051574E"/>
    <w:rsid w:val="00520B4A"/>
    <w:rsid w:val="00522A86"/>
    <w:rsid w:val="005248FB"/>
    <w:rsid w:val="00530FA4"/>
    <w:rsid w:val="00537574"/>
    <w:rsid w:val="0054250A"/>
    <w:rsid w:val="00542E75"/>
    <w:rsid w:val="005525B6"/>
    <w:rsid w:val="00561286"/>
    <w:rsid w:val="00563459"/>
    <w:rsid w:val="005643C6"/>
    <w:rsid w:val="005662B3"/>
    <w:rsid w:val="00570D5D"/>
    <w:rsid w:val="005765F1"/>
    <w:rsid w:val="00581AE5"/>
    <w:rsid w:val="0058580F"/>
    <w:rsid w:val="00585AEB"/>
    <w:rsid w:val="005861B5"/>
    <w:rsid w:val="005872A5"/>
    <w:rsid w:val="00590C62"/>
    <w:rsid w:val="005930D5"/>
    <w:rsid w:val="00593634"/>
    <w:rsid w:val="005950D1"/>
    <w:rsid w:val="005A5116"/>
    <w:rsid w:val="005B268E"/>
    <w:rsid w:val="005B2BFA"/>
    <w:rsid w:val="005B7003"/>
    <w:rsid w:val="005C2A8B"/>
    <w:rsid w:val="005C58C5"/>
    <w:rsid w:val="005D2333"/>
    <w:rsid w:val="005D5DBE"/>
    <w:rsid w:val="005E15D5"/>
    <w:rsid w:val="005E1C7C"/>
    <w:rsid w:val="005E688E"/>
    <w:rsid w:val="005F217A"/>
    <w:rsid w:val="005F541D"/>
    <w:rsid w:val="005F6161"/>
    <w:rsid w:val="0060248F"/>
    <w:rsid w:val="00607A4E"/>
    <w:rsid w:val="006129AA"/>
    <w:rsid w:val="00621263"/>
    <w:rsid w:val="00621A29"/>
    <w:rsid w:val="0062222A"/>
    <w:rsid w:val="0062399D"/>
    <w:rsid w:val="00623B5E"/>
    <w:rsid w:val="00624498"/>
    <w:rsid w:val="0063277C"/>
    <w:rsid w:val="00633531"/>
    <w:rsid w:val="0063710B"/>
    <w:rsid w:val="00661321"/>
    <w:rsid w:val="0067172D"/>
    <w:rsid w:val="00680658"/>
    <w:rsid w:val="00683141"/>
    <w:rsid w:val="00693089"/>
    <w:rsid w:val="00696947"/>
    <w:rsid w:val="0069717E"/>
    <w:rsid w:val="006A138B"/>
    <w:rsid w:val="006A2AA2"/>
    <w:rsid w:val="006A5286"/>
    <w:rsid w:val="006A6D94"/>
    <w:rsid w:val="006B73CC"/>
    <w:rsid w:val="006C178E"/>
    <w:rsid w:val="006D5221"/>
    <w:rsid w:val="006D588E"/>
    <w:rsid w:val="006E1188"/>
    <w:rsid w:val="006E53F7"/>
    <w:rsid w:val="006F3218"/>
    <w:rsid w:val="006F7B91"/>
    <w:rsid w:val="0070040B"/>
    <w:rsid w:val="00707616"/>
    <w:rsid w:val="00716558"/>
    <w:rsid w:val="00717A7C"/>
    <w:rsid w:val="007217FD"/>
    <w:rsid w:val="00735480"/>
    <w:rsid w:val="00735FC5"/>
    <w:rsid w:val="00752AA5"/>
    <w:rsid w:val="00752DBE"/>
    <w:rsid w:val="00763AF3"/>
    <w:rsid w:val="00765E2F"/>
    <w:rsid w:val="0077173D"/>
    <w:rsid w:val="007769EF"/>
    <w:rsid w:val="00783AB8"/>
    <w:rsid w:val="00791069"/>
    <w:rsid w:val="00795861"/>
    <w:rsid w:val="00795AA2"/>
    <w:rsid w:val="0079648C"/>
    <w:rsid w:val="00797262"/>
    <w:rsid w:val="007A4FA5"/>
    <w:rsid w:val="007A6961"/>
    <w:rsid w:val="007B34F4"/>
    <w:rsid w:val="007B6380"/>
    <w:rsid w:val="007C67A4"/>
    <w:rsid w:val="007D6642"/>
    <w:rsid w:val="007D79A0"/>
    <w:rsid w:val="007E2C2C"/>
    <w:rsid w:val="007E3B5F"/>
    <w:rsid w:val="007E555B"/>
    <w:rsid w:val="00801770"/>
    <w:rsid w:val="00801A93"/>
    <w:rsid w:val="00803571"/>
    <w:rsid w:val="00805E49"/>
    <w:rsid w:val="00807C41"/>
    <w:rsid w:val="00810BDB"/>
    <w:rsid w:val="00815501"/>
    <w:rsid w:val="00820771"/>
    <w:rsid w:val="00823A92"/>
    <w:rsid w:val="008243F3"/>
    <w:rsid w:val="00835667"/>
    <w:rsid w:val="008364A4"/>
    <w:rsid w:val="00844609"/>
    <w:rsid w:val="00846B7B"/>
    <w:rsid w:val="00850AF4"/>
    <w:rsid w:val="008528DF"/>
    <w:rsid w:val="00853C2A"/>
    <w:rsid w:val="008621A5"/>
    <w:rsid w:val="0086230D"/>
    <w:rsid w:val="00872015"/>
    <w:rsid w:val="00874A83"/>
    <w:rsid w:val="00882491"/>
    <w:rsid w:val="008902F9"/>
    <w:rsid w:val="00891CF3"/>
    <w:rsid w:val="00893065"/>
    <w:rsid w:val="008A5592"/>
    <w:rsid w:val="008B4A24"/>
    <w:rsid w:val="008B5437"/>
    <w:rsid w:val="008C2EA8"/>
    <w:rsid w:val="008C656B"/>
    <w:rsid w:val="008C6887"/>
    <w:rsid w:val="008D1553"/>
    <w:rsid w:val="008D7B89"/>
    <w:rsid w:val="008E7515"/>
    <w:rsid w:val="008E7816"/>
    <w:rsid w:val="008F1144"/>
    <w:rsid w:val="008F1305"/>
    <w:rsid w:val="008F6E2B"/>
    <w:rsid w:val="008F7D8F"/>
    <w:rsid w:val="00901620"/>
    <w:rsid w:val="00906C22"/>
    <w:rsid w:val="00907B0C"/>
    <w:rsid w:val="00915284"/>
    <w:rsid w:val="0092005B"/>
    <w:rsid w:val="009200DE"/>
    <w:rsid w:val="009274B6"/>
    <w:rsid w:val="0093386E"/>
    <w:rsid w:val="0094680C"/>
    <w:rsid w:val="00947430"/>
    <w:rsid w:val="00955ABE"/>
    <w:rsid w:val="009576F7"/>
    <w:rsid w:val="009620E5"/>
    <w:rsid w:val="009651A3"/>
    <w:rsid w:val="00970AEA"/>
    <w:rsid w:val="00972710"/>
    <w:rsid w:val="00973768"/>
    <w:rsid w:val="0099252B"/>
    <w:rsid w:val="009B312E"/>
    <w:rsid w:val="009B6C97"/>
    <w:rsid w:val="009C132F"/>
    <w:rsid w:val="009C504F"/>
    <w:rsid w:val="009C58C6"/>
    <w:rsid w:val="009C7E13"/>
    <w:rsid w:val="009D094F"/>
    <w:rsid w:val="009E6D83"/>
    <w:rsid w:val="009F1AB9"/>
    <w:rsid w:val="00A02443"/>
    <w:rsid w:val="00A03C75"/>
    <w:rsid w:val="00A05AF5"/>
    <w:rsid w:val="00A05D59"/>
    <w:rsid w:val="00A07B58"/>
    <w:rsid w:val="00A10029"/>
    <w:rsid w:val="00A135C5"/>
    <w:rsid w:val="00A1408E"/>
    <w:rsid w:val="00A17BE8"/>
    <w:rsid w:val="00A2267C"/>
    <w:rsid w:val="00A2359B"/>
    <w:rsid w:val="00A23AF1"/>
    <w:rsid w:val="00A314BF"/>
    <w:rsid w:val="00A4192B"/>
    <w:rsid w:val="00A45C0F"/>
    <w:rsid w:val="00A57AF6"/>
    <w:rsid w:val="00A61A93"/>
    <w:rsid w:val="00A70936"/>
    <w:rsid w:val="00A71D8B"/>
    <w:rsid w:val="00A72F42"/>
    <w:rsid w:val="00A7780F"/>
    <w:rsid w:val="00A83F1A"/>
    <w:rsid w:val="00A84AC6"/>
    <w:rsid w:val="00A84E86"/>
    <w:rsid w:val="00A90074"/>
    <w:rsid w:val="00A9205B"/>
    <w:rsid w:val="00AA651E"/>
    <w:rsid w:val="00AA6EEB"/>
    <w:rsid w:val="00AB1057"/>
    <w:rsid w:val="00AB7E5C"/>
    <w:rsid w:val="00AC31B1"/>
    <w:rsid w:val="00AC4DDA"/>
    <w:rsid w:val="00AC603D"/>
    <w:rsid w:val="00AD0DF2"/>
    <w:rsid w:val="00AD5123"/>
    <w:rsid w:val="00AD603F"/>
    <w:rsid w:val="00AE435E"/>
    <w:rsid w:val="00AE7A5D"/>
    <w:rsid w:val="00B00DB2"/>
    <w:rsid w:val="00B010A9"/>
    <w:rsid w:val="00B04348"/>
    <w:rsid w:val="00B063A3"/>
    <w:rsid w:val="00B11488"/>
    <w:rsid w:val="00B1187C"/>
    <w:rsid w:val="00B12256"/>
    <w:rsid w:val="00B1341E"/>
    <w:rsid w:val="00B145BB"/>
    <w:rsid w:val="00B15B09"/>
    <w:rsid w:val="00B17D29"/>
    <w:rsid w:val="00B20FD4"/>
    <w:rsid w:val="00B31CF4"/>
    <w:rsid w:val="00B32273"/>
    <w:rsid w:val="00B403E1"/>
    <w:rsid w:val="00B404EF"/>
    <w:rsid w:val="00B4201F"/>
    <w:rsid w:val="00B45299"/>
    <w:rsid w:val="00B576C4"/>
    <w:rsid w:val="00B6157A"/>
    <w:rsid w:val="00B6404F"/>
    <w:rsid w:val="00B6473A"/>
    <w:rsid w:val="00B66395"/>
    <w:rsid w:val="00B71584"/>
    <w:rsid w:val="00B7187E"/>
    <w:rsid w:val="00B73FC2"/>
    <w:rsid w:val="00B74F14"/>
    <w:rsid w:val="00B8156F"/>
    <w:rsid w:val="00B83DE7"/>
    <w:rsid w:val="00B86742"/>
    <w:rsid w:val="00B87761"/>
    <w:rsid w:val="00B95DD2"/>
    <w:rsid w:val="00BB0A78"/>
    <w:rsid w:val="00BC629E"/>
    <w:rsid w:val="00BE1ED7"/>
    <w:rsid w:val="00BF3145"/>
    <w:rsid w:val="00BF5A34"/>
    <w:rsid w:val="00C03178"/>
    <w:rsid w:val="00C05D72"/>
    <w:rsid w:val="00C14525"/>
    <w:rsid w:val="00C1595A"/>
    <w:rsid w:val="00C206D8"/>
    <w:rsid w:val="00C26313"/>
    <w:rsid w:val="00C44F45"/>
    <w:rsid w:val="00C45728"/>
    <w:rsid w:val="00C507D7"/>
    <w:rsid w:val="00C51839"/>
    <w:rsid w:val="00C51C4A"/>
    <w:rsid w:val="00C528F9"/>
    <w:rsid w:val="00C53553"/>
    <w:rsid w:val="00C55EF6"/>
    <w:rsid w:val="00C62082"/>
    <w:rsid w:val="00C74EE0"/>
    <w:rsid w:val="00C84ACA"/>
    <w:rsid w:val="00C84FEF"/>
    <w:rsid w:val="00C93035"/>
    <w:rsid w:val="00C94170"/>
    <w:rsid w:val="00C94778"/>
    <w:rsid w:val="00CA25C8"/>
    <w:rsid w:val="00CA2933"/>
    <w:rsid w:val="00CA2BD9"/>
    <w:rsid w:val="00CA74DF"/>
    <w:rsid w:val="00CA7A90"/>
    <w:rsid w:val="00CA7CB2"/>
    <w:rsid w:val="00CB5DC3"/>
    <w:rsid w:val="00CC3F77"/>
    <w:rsid w:val="00CC49A9"/>
    <w:rsid w:val="00CC72AF"/>
    <w:rsid w:val="00CD1B90"/>
    <w:rsid w:val="00CD7EE7"/>
    <w:rsid w:val="00CE4516"/>
    <w:rsid w:val="00CE7F4A"/>
    <w:rsid w:val="00CF3DA1"/>
    <w:rsid w:val="00CF71A0"/>
    <w:rsid w:val="00D0395D"/>
    <w:rsid w:val="00D0550C"/>
    <w:rsid w:val="00D24E51"/>
    <w:rsid w:val="00D33317"/>
    <w:rsid w:val="00D35FC6"/>
    <w:rsid w:val="00D53977"/>
    <w:rsid w:val="00D5481D"/>
    <w:rsid w:val="00D62B3A"/>
    <w:rsid w:val="00D6423A"/>
    <w:rsid w:val="00D65807"/>
    <w:rsid w:val="00D7024E"/>
    <w:rsid w:val="00D76C99"/>
    <w:rsid w:val="00D83394"/>
    <w:rsid w:val="00D83AFF"/>
    <w:rsid w:val="00D85170"/>
    <w:rsid w:val="00D877B5"/>
    <w:rsid w:val="00D9540E"/>
    <w:rsid w:val="00D96BE0"/>
    <w:rsid w:val="00DA16D8"/>
    <w:rsid w:val="00DA292F"/>
    <w:rsid w:val="00DA5807"/>
    <w:rsid w:val="00DA7976"/>
    <w:rsid w:val="00DB1EA8"/>
    <w:rsid w:val="00DB50CB"/>
    <w:rsid w:val="00DB7357"/>
    <w:rsid w:val="00DC108B"/>
    <w:rsid w:val="00DD7062"/>
    <w:rsid w:val="00DD795A"/>
    <w:rsid w:val="00DE0C12"/>
    <w:rsid w:val="00DE6CAE"/>
    <w:rsid w:val="00DE7BB0"/>
    <w:rsid w:val="00DF30A1"/>
    <w:rsid w:val="00DF643E"/>
    <w:rsid w:val="00DF67E4"/>
    <w:rsid w:val="00E04E4D"/>
    <w:rsid w:val="00E05795"/>
    <w:rsid w:val="00E10A1B"/>
    <w:rsid w:val="00E1220C"/>
    <w:rsid w:val="00E15CE9"/>
    <w:rsid w:val="00E321E4"/>
    <w:rsid w:val="00E42C2A"/>
    <w:rsid w:val="00E44393"/>
    <w:rsid w:val="00E45FAC"/>
    <w:rsid w:val="00E50BBA"/>
    <w:rsid w:val="00E549AA"/>
    <w:rsid w:val="00E5520E"/>
    <w:rsid w:val="00E62694"/>
    <w:rsid w:val="00E65A4F"/>
    <w:rsid w:val="00E66C55"/>
    <w:rsid w:val="00E70E86"/>
    <w:rsid w:val="00E76F1E"/>
    <w:rsid w:val="00E853D6"/>
    <w:rsid w:val="00E8610C"/>
    <w:rsid w:val="00E94718"/>
    <w:rsid w:val="00E951E8"/>
    <w:rsid w:val="00EA0C38"/>
    <w:rsid w:val="00EA41BE"/>
    <w:rsid w:val="00EB1A15"/>
    <w:rsid w:val="00EC7DD3"/>
    <w:rsid w:val="00ED2619"/>
    <w:rsid w:val="00ED725B"/>
    <w:rsid w:val="00EE427B"/>
    <w:rsid w:val="00EF1A39"/>
    <w:rsid w:val="00EF3DB3"/>
    <w:rsid w:val="00EF7EB0"/>
    <w:rsid w:val="00EF7F9C"/>
    <w:rsid w:val="00F00F56"/>
    <w:rsid w:val="00F13D82"/>
    <w:rsid w:val="00F261DE"/>
    <w:rsid w:val="00F31501"/>
    <w:rsid w:val="00F31EF9"/>
    <w:rsid w:val="00F410DF"/>
    <w:rsid w:val="00F47E64"/>
    <w:rsid w:val="00F51F48"/>
    <w:rsid w:val="00F5482D"/>
    <w:rsid w:val="00F62685"/>
    <w:rsid w:val="00F640BA"/>
    <w:rsid w:val="00F8337C"/>
    <w:rsid w:val="00F86458"/>
    <w:rsid w:val="00F95FE0"/>
    <w:rsid w:val="00FA520C"/>
    <w:rsid w:val="00FA534C"/>
    <w:rsid w:val="00FB179B"/>
    <w:rsid w:val="00FB1805"/>
    <w:rsid w:val="00FB5619"/>
    <w:rsid w:val="00FB57AE"/>
    <w:rsid w:val="00FB72B3"/>
    <w:rsid w:val="00FB72E2"/>
    <w:rsid w:val="00FC567F"/>
    <w:rsid w:val="00FC778B"/>
    <w:rsid w:val="00FD76AF"/>
    <w:rsid w:val="00FE0CD1"/>
    <w:rsid w:val="00FE138E"/>
    <w:rsid w:val="00FE563F"/>
    <w:rsid w:val="00FF1ACF"/>
    <w:rsid w:val="00FF3B28"/>
    <w:rsid w:val="00FF5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51839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5D5DBE"/>
  </w:style>
  <w:style w:type="character" w:styleId="Emphasis">
    <w:name w:val="Emphasis"/>
    <w:basedOn w:val="DefaultParagraphFont"/>
    <w:uiPriority w:val="20"/>
    <w:qFormat/>
    <w:rsid w:val="005D5DBE"/>
    <w:rPr>
      <w:i/>
      <w:iCs/>
    </w:rPr>
  </w:style>
  <w:style w:type="character" w:styleId="Hyperlink">
    <w:name w:val="Hyperlink"/>
    <w:basedOn w:val="DefaultParagraphFont"/>
    <w:uiPriority w:val="99"/>
    <w:unhideWhenUsed/>
    <w:rsid w:val="005D5DBE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9200DE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200DE"/>
    <w:rPr>
      <w:rFonts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9200DE"/>
    <w:pPr>
      <w:spacing w:line="240" w:lineRule="auto"/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200DE"/>
    <w:rPr>
      <w:rFonts w:cs="Times New Roman"/>
      <w:noProof/>
    </w:rPr>
  </w:style>
  <w:style w:type="table" w:styleId="TableGrid">
    <w:name w:val="Table Grid"/>
    <w:basedOn w:val="TableNormal"/>
    <w:uiPriority w:val="59"/>
    <w:rsid w:val="003801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mallcaps">
    <w:name w:val="smallcaps"/>
    <w:basedOn w:val="DefaultParagraphFont"/>
    <w:rsid w:val="00593634"/>
  </w:style>
  <w:style w:type="character" w:customStyle="1" w:styleId="p">
    <w:name w:val="p"/>
    <w:basedOn w:val="DefaultParagraphFont"/>
    <w:rsid w:val="001C3826"/>
  </w:style>
  <w:style w:type="character" w:customStyle="1" w:styleId="current-selection">
    <w:name w:val="current-selection"/>
    <w:basedOn w:val="DefaultParagraphFont"/>
    <w:rsid w:val="005D2333"/>
  </w:style>
  <w:style w:type="character" w:customStyle="1" w:styleId="a">
    <w:name w:val="_"/>
    <w:basedOn w:val="DefaultParagraphFont"/>
    <w:rsid w:val="005D2333"/>
  </w:style>
  <w:style w:type="character" w:customStyle="1" w:styleId="ff7">
    <w:name w:val="ff7"/>
    <w:basedOn w:val="DefaultParagraphFont"/>
    <w:rsid w:val="005D2333"/>
  </w:style>
  <w:style w:type="character" w:customStyle="1" w:styleId="enhanced-reference">
    <w:name w:val="enhanced-reference"/>
    <w:basedOn w:val="DefaultParagraphFont"/>
    <w:rsid w:val="005D2333"/>
  </w:style>
  <w:style w:type="character" w:customStyle="1" w:styleId="ff6">
    <w:name w:val="ff6"/>
    <w:basedOn w:val="DefaultParagraphFont"/>
    <w:rsid w:val="005D2333"/>
  </w:style>
  <w:style w:type="paragraph" w:styleId="BalloonText">
    <w:name w:val="Balloon Text"/>
    <w:basedOn w:val="Normal"/>
    <w:link w:val="BalloonTextChar"/>
    <w:uiPriority w:val="99"/>
    <w:semiHidden/>
    <w:unhideWhenUsed/>
    <w:rsid w:val="005B70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7003"/>
    <w:rPr>
      <w:rFonts w:ascii="Tahoma" w:hAnsi="Tahoma" w:cs="Tahoma"/>
      <w:sz w:val="16"/>
      <w:szCs w:val="16"/>
    </w:rPr>
  </w:style>
  <w:style w:type="character" w:customStyle="1" w:styleId="ff4">
    <w:name w:val="ff4"/>
    <w:basedOn w:val="DefaultParagraphFont"/>
    <w:rsid w:val="00B15B09"/>
  </w:style>
  <w:style w:type="character" w:customStyle="1" w:styleId="Heading1Char">
    <w:name w:val="Heading 1 Char"/>
    <w:basedOn w:val="DefaultParagraphFont"/>
    <w:link w:val="Heading1"/>
    <w:uiPriority w:val="9"/>
    <w:rsid w:val="00C51839"/>
    <w:rPr>
      <w:rFonts w:eastAsia="Times New Roman" w:cs="Times New Roman"/>
      <w:b/>
      <w:bCs/>
      <w:kern w:val="36"/>
      <w:sz w:val="48"/>
      <w:szCs w:val="48"/>
    </w:rPr>
  </w:style>
  <w:style w:type="character" w:customStyle="1" w:styleId="st1">
    <w:name w:val="st1"/>
    <w:basedOn w:val="DefaultParagraphFont"/>
    <w:rsid w:val="00A10029"/>
  </w:style>
  <w:style w:type="paragraph" w:styleId="NormalWeb">
    <w:name w:val="Normal (Web)"/>
    <w:basedOn w:val="Normal"/>
    <w:uiPriority w:val="99"/>
    <w:semiHidden/>
    <w:unhideWhenUsed/>
    <w:rsid w:val="00AA651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GB" w:eastAsia="en-GB"/>
    </w:rPr>
  </w:style>
  <w:style w:type="paragraph" w:customStyle="1" w:styleId="Default">
    <w:name w:val="Default"/>
    <w:rsid w:val="00235B1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A29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29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29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29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2933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51839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5D5DBE"/>
  </w:style>
  <w:style w:type="character" w:styleId="Emphasis">
    <w:name w:val="Emphasis"/>
    <w:basedOn w:val="DefaultParagraphFont"/>
    <w:uiPriority w:val="20"/>
    <w:qFormat/>
    <w:rsid w:val="005D5DBE"/>
    <w:rPr>
      <w:i/>
      <w:iCs/>
    </w:rPr>
  </w:style>
  <w:style w:type="character" w:styleId="Hyperlink">
    <w:name w:val="Hyperlink"/>
    <w:basedOn w:val="DefaultParagraphFont"/>
    <w:uiPriority w:val="99"/>
    <w:unhideWhenUsed/>
    <w:rsid w:val="005D5DBE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9200DE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200DE"/>
    <w:rPr>
      <w:rFonts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9200DE"/>
    <w:pPr>
      <w:spacing w:line="240" w:lineRule="auto"/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200DE"/>
    <w:rPr>
      <w:rFonts w:cs="Times New Roman"/>
      <w:noProof/>
    </w:rPr>
  </w:style>
  <w:style w:type="table" w:styleId="TableGrid">
    <w:name w:val="Table Grid"/>
    <w:basedOn w:val="TableNormal"/>
    <w:uiPriority w:val="59"/>
    <w:rsid w:val="003801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mallcaps">
    <w:name w:val="smallcaps"/>
    <w:basedOn w:val="DefaultParagraphFont"/>
    <w:rsid w:val="00593634"/>
  </w:style>
  <w:style w:type="character" w:customStyle="1" w:styleId="p">
    <w:name w:val="p"/>
    <w:basedOn w:val="DefaultParagraphFont"/>
    <w:rsid w:val="001C3826"/>
  </w:style>
  <w:style w:type="character" w:customStyle="1" w:styleId="current-selection">
    <w:name w:val="current-selection"/>
    <w:basedOn w:val="DefaultParagraphFont"/>
    <w:rsid w:val="005D2333"/>
  </w:style>
  <w:style w:type="character" w:customStyle="1" w:styleId="a">
    <w:name w:val="_"/>
    <w:basedOn w:val="DefaultParagraphFont"/>
    <w:rsid w:val="005D2333"/>
  </w:style>
  <w:style w:type="character" w:customStyle="1" w:styleId="ff7">
    <w:name w:val="ff7"/>
    <w:basedOn w:val="DefaultParagraphFont"/>
    <w:rsid w:val="005D2333"/>
  </w:style>
  <w:style w:type="character" w:customStyle="1" w:styleId="enhanced-reference">
    <w:name w:val="enhanced-reference"/>
    <w:basedOn w:val="DefaultParagraphFont"/>
    <w:rsid w:val="005D2333"/>
  </w:style>
  <w:style w:type="character" w:customStyle="1" w:styleId="ff6">
    <w:name w:val="ff6"/>
    <w:basedOn w:val="DefaultParagraphFont"/>
    <w:rsid w:val="005D2333"/>
  </w:style>
  <w:style w:type="paragraph" w:styleId="BalloonText">
    <w:name w:val="Balloon Text"/>
    <w:basedOn w:val="Normal"/>
    <w:link w:val="BalloonTextChar"/>
    <w:uiPriority w:val="99"/>
    <w:semiHidden/>
    <w:unhideWhenUsed/>
    <w:rsid w:val="005B70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7003"/>
    <w:rPr>
      <w:rFonts w:ascii="Tahoma" w:hAnsi="Tahoma" w:cs="Tahoma"/>
      <w:sz w:val="16"/>
      <w:szCs w:val="16"/>
    </w:rPr>
  </w:style>
  <w:style w:type="character" w:customStyle="1" w:styleId="ff4">
    <w:name w:val="ff4"/>
    <w:basedOn w:val="DefaultParagraphFont"/>
    <w:rsid w:val="00B15B09"/>
  </w:style>
  <w:style w:type="character" w:customStyle="1" w:styleId="Heading1Char">
    <w:name w:val="Heading 1 Char"/>
    <w:basedOn w:val="DefaultParagraphFont"/>
    <w:link w:val="Heading1"/>
    <w:uiPriority w:val="9"/>
    <w:rsid w:val="00C51839"/>
    <w:rPr>
      <w:rFonts w:eastAsia="Times New Roman" w:cs="Times New Roman"/>
      <w:b/>
      <w:bCs/>
      <w:kern w:val="36"/>
      <w:sz w:val="48"/>
      <w:szCs w:val="48"/>
    </w:rPr>
  </w:style>
  <w:style w:type="character" w:customStyle="1" w:styleId="st1">
    <w:name w:val="st1"/>
    <w:basedOn w:val="DefaultParagraphFont"/>
    <w:rsid w:val="00A10029"/>
  </w:style>
  <w:style w:type="paragraph" w:styleId="NormalWeb">
    <w:name w:val="Normal (Web)"/>
    <w:basedOn w:val="Normal"/>
    <w:uiPriority w:val="99"/>
    <w:semiHidden/>
    <w:unhideWhenUsed/>
    <w:rsid w:val="00AA651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GB" w:eastAsia="en-GB"/>
    </w:rPr>
  </w:style>
  <w:style w:type="paragraph" w:customStyle="1" w:styleId="Default">
    <w:name w:val="Default"/>
    <w:rsid w:val="00235B1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A29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29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29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29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293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12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7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6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43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9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728584">
                  <w:marLeft w:val="0"/>
                  <w:marRight w:val="0"/>
                  <w:marTop w:val="181"/>
                  <w:marBottom w:val="181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3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07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8978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6874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2287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966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0881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1463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0824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5711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1929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6427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5195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4087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4326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3975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7349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4228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1816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2733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9506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7755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7001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125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4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0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2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3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4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24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1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566720">
                  <w:marLeft w:val="0"/>
                  <w:marRight w:val="0"/>
                  <w:marTop w:val="181"/>
                  <w:marBottom w:val="181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93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693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112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4083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3022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5473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95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6854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007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4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9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2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7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8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0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7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9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158669">
                  <w:marLeft w:val="0"/>
                  <w:marRight w:val="0"/>
                  <w:marTop w:val="181"/>
                  <w:marBottom w:val="181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811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775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8949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9271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0028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55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9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5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55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12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95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113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885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2450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7AC06A-8153-4C59-9E0A-5EFC6F2DB6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DELL</cp:lastModifiedBy>
  <cp:revision>3</cp:revision>
  <dcterms:created xsi:type="dcterms:W3CDTF">2017-09-05T11:11:00Z</dcterms:created>
  <dcterms:modified xsi:type="dcterms:W3CDTF">2017-09-05T16:58:00Z</dcterms:modified>
</cp:coreProperties>
</file>